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4ACCEE93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4ACCEE8C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4ACCEE8D" w14:textId="0A7D99C6" w:rsidR="00D607B2" w:rsidRPr="00D607B2" w:rsidRDefault="00260340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Dispatch Manage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ACCEE8E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4ACCEE8F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4ACCEE90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4ACCEE91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4ACCEE92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4ACCEE94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4ACCEE95" w14:textId="77777777"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14:paraId="4ACCEE96" w14:textId="77777777" w:rsidR="00F14E67" w:rsidRPr="00260340" w:rsidRDefault="00F14E67" w:rsidP="00260340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260340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[Today’s Date]</w:t>
      </w:r>
    </w:p>
    <w:p w14:paraId="4ACCEE97" w14:textId="77777777" w:rsidR="00F14E67" w:rsidRPr="00260340" w:rsidRDefault="00F14E67" w:rsidP="00260340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260340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[341 Company Address]</w:t>
      </w:r>
      <w:r w:rsidRPr="00260340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Company City, State xxxxx]</w:t>
      </w:r>
      <w:r w:rsidRPr="00260340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(xxx) xxx-xxxx]</w:t>
      </w:r>
      <w:r w:rsidRPr="00260340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hiring.manager@gmail.com]</w:t>
      </w:r>
    </w:p>
    <w:p w14:paraId="4ACCEE98" w14:textId="77777777" w:rsidR="00F14E67" w:rsidRPr="00260340" w:rsidRDefault="00F14E67" w:rsidP="00260340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</w:p>
    <w:p w14:paraId="4ACCEE99" w14:textId="77777777" w:rsidR="00F14E67" w:rsidRPr="00260340" w:rsidRDefault="00F14E67" w:rsidP="00260340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260340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Dear [Mr./Mrs./Ms.] [Hiring Manager’s Name],</w:t>
      </w:r>
    </w:p>
    <w:p w14:paraId="3377F1D0" w14:textId="77777777" w:rsidR="00260340" w:rsidRPr="00260340" w:rsidRDefault="00260340" w:rsidP="00260340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26034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is is about the job opening for the position of Dispatch Manager at [XXX Logistics]. I am highly committed to the job, and I am passionate about this field. My academic qualifications and work experience, along with my ethical attitude, make me a perfect candidate for this position.</w:t>
      </w:r>
    </w:p>
    <w:p w14:paraId="1B84867E" w14:textId="0F6BC4DD" w:rsidR="00260340" w:rsidRPr="00260340" w:rsidRDefault="00260340" w:rsidP="00260340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46283FA7" w14:textId="77777777" w:rsidR="00260340" w:rsidRPr="00260340" w:rsidRDefault="00260340" w:rsidP="00260340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26034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XXX logistics] is a pioneer in this field, and they are known for the container rentals. They have more than 1000+ containers, and these containers will be in rotation for rentals. They have acquired some awards for customer handling and on-time deliveries.</w:t>
      </w:r>
    </w:p>
    <w:p w14:paraId="111EC622" w14:textId="346BF966" w:rsidR="00260340" w:rsidRPr="00260340" w:rsidRDefault="00260340" w:rsidP="00260340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64A3BF5F" w14:textId="77777777" w:rsidR="00260340" w:rsidRPr="00260340" w:rsidRDefault="00260340" w:rsidP="00260340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26034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have been working as a dispatch manager in [YYY logistics] for the past six years. During this tenure, I have gained the necessary skill set that is required to perform the logistics tasks effectively. At my current workplace, I am tasked up with the following duties:</w:t>
      </w:r>
    </w:p>
    <w:p w14:paraId="383898E5" w14:textId="77777777" w:rsidR="00260340" w:rsidRDefault="00260340" w:rsidP="00260340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6419943C" w14:textId="74CE03B8" w:rsidR="00260340" w:rsidRPr="00260340" w:rsidRDefault="00260340" w:rsidP="00260340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26034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Following all the dispatch and container statu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458ABD2" w14:textId="1E718F86" w:rsidR="00260340" w:rsidRPr="00260340" w:rsidRDefault="00260340" w:rsidP="00260340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26034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llocating and monitoring duties for working people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18C471F4" w14:textId="059BCDE4" w:rsidR="00260340" w:rsidRPr="00260340" w:rsidRDefault="00260340" w:rsidP="00260340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26034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ustomer interaction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3546F3D" w14:textId="45365EDF" w:rsidR="00260340" w:rsidRPr="00260340" w:rsidRDefault="00260340" w:rsidP="00260340">
      <w:pPr>
        <w:numPr>
          <w:ilvl w:val="0"/>
          <w:numId w:val="10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26034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onitoring the progress of employee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193C4995" w14:textId="76ED7612" w:rsidR="00260340" w:rsidRPr="00260340" w:rsidRDefault="00260340" w:rsidP="00260340">
      <w:pPr>
        <w:numPr>
          <w:ilvl w:val="0"/>
          <w:numId w:val="10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26034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Ensuring the deadlines are met.</w:t>
      </w:r>
    </w:p>
    <w:p w14:paraId="38DFAB7A" w14:textId="2D4B90DA" w:rsidR="00260340" w:rsidRPr="00260340" w:rsidRDefault="00260340" w:rsidP="00260340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77C232B2" w14:textId="77777777" w:rsidR="00260340" w:rsidRPr="00260340" w:rsidRDefault="00260340" w:rsidP="00260340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26034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have in-depth knowledge of logistics and shipment and I handle a team of 34 members presently. I have a proven track-record of dispatching the products to clients within the stipulated timeframe. I believe that my challenging working nature and team playing attitude will contribute to your company's growth.</w:t>
      </w:r>
    </w:p>
    <w:p w14:paraId="701FCC86" w14:textId="4700CA05" w:rsidR="00260340" w:rsidRPr="00260340" w:rsidRDefault="00260340" w:rsidP="00260340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0EF6263F" w14:textId="77777777" w:rsidR="00260340" w:rsidRPr="00260340" w:rsidRDefault="00260340" w:rsidP="00260340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26034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am looking forward to hearing from you to discuss my candidacy and qualifications.</w:t>
      </w:r>
    </w:p>
    <w:p w14:paraId="1425F237" w14:textId="0452FEF5" w:rsidR="00260340" w:rsidRPr="00260340" w:rsidRDefault="00260340" w:rsidP="00260340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0EC9EBB8" w14:textId="77777777" w:rsidR="00260340" w:rsidRPr="00260340" w:rsidRDefault="00260340" w:rsidP="00260340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26034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7364AD1C" w14:textId="160D285B" w:rsidR="00260340" w:rsidRPr="00260340" w:rsidRDefault="00260340" w:rsidP="00260340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26034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[Your 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N</w:t>
      </w:r>
      <w:r w:rsidRPr="0026034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me]</w:t>
      </w:r>
    </w:p>
    <w:p w14:paraId="4ACCEEA6" w14:textId="40D7D7A0" w:rsidR="00B94FF0" w:rsidRPr="00FE42DC" w:rsidRDefault="00B94FF0" w:rsidP="00260340">
      <w:pPr>
        <w:spacing w:after="150"/>
        <w:rPr>
          <w:bCs/>
          <w:color w:val="6B4C2C" w:themeColor="accent4" w:themeShade="80"/>
          <w:sz w:val="23"/>
          <w:szCs w:val="23"/>
          <w:bdr w:val="none" w:sz="0" w:space="0" w:color="auto" w:frame="1"/>
          <w:lang w:val="en-IN"/>
        </w:rPr>
      </w:pPr>
    </w:p>
    <w:sectPr w:rsidR="00B94FF0" w:rsidRPr="00FE42DC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CEEA9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4ACCEEAA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CEEAB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4ACCEEAD" wp14:editId="4ACCEEAE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4ACCEEAC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CEEA7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4ACCEEA8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A165A5"/>
    <w:multiLevelType w:val="multilevel"/>
    <w:tmpl w:val="8E389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4D4FFC"/>
    <w:multiLevelType w:val="hybridMultilevel"/>
    <w:tmpl w:val="9F5AEA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9155EDB"/>
    <w:multiLevelType w:val="multilevel"/>
    <w:tmpl w:val="7C321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6"/>
  </w:num>
  <w:num w:numId="5">
    <w:abstractNumId w:val="9"/>
  </w:num>
  <w:num w:numId="6">
    <w:abstractNumId w:val="7"/>
  </w:num>
  <w:num w:numId="7">
    <w:abstractNumId w:val="4"/>
  </w:num>
  <w:num w:numId="8">
    <w:abstractNumId w:val="3"/>
  </w:num>
  <w:num w:numId="9">
    <w:abstractNumId w:val="10"/>
  </w:num>
  <w:num w:numId="10">
    <w:abstractNumId w:val="0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0340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ACCEE8C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603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5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1</Words>
  <Characters>1549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atch Manager Cover Letter Sample</dc:title>
  <dc:subject>Create your Cover Letter using Free Dispatch Manager Cover Letter Sample Template</dc:subject>
  <dc:creator>Qwikresume.com</dc:creator>
  <dcterms:created xsi:type="dcterms:W3CDTF">2021-10-06T14:33:00Z</dcterms:created>
  <dcterms:modified xsi:type="dcterms:W3CDTF">2021-10-06T14:33:00Z</dcterms:modified>
  <cp:category>Logistics</cp:category>
</cp:coreProperties>
</file>